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7168DD" w:rsidRDefault="00687D81">
      <w:pPr>
        <w:jc w:val="center"/>
        <w:rPr>
          <w:rFonts w:ascii="Open Sans" w:eastAsia="Open Sans" w:hAnsi="Open Sans" w:cs="Open Sans"/>
          <w:color w:val="02B3E4"/>
          <w:sz w:val="32"/>
          <w:szCs w:val="32"/>
        </w:rPr>
      </w:pPr>
      <w:r>
        <w:rPr>
          <w:rFonts w:ascii="Open Sans" w:eastAsia="Open Sans" w:hAnsi="Open Sans" w:cs="Open Sans"/>
          <w:b/>
          <w:color w:val="02B3E4"/>
          <w:sz w:val="32"/>
          <w:szCs w:val="32"/>
        </w:rPr>
        <w:t>Trello Board Submission</w:t>
      </w:r>
    </w:p>
    <w:p w14:paraId="00000002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3" w14:textId="77777777" w:rsidR="007168DD" w:rsidRDefault="00687D81">
      <w:pPr>
        <w:rPr>
          <w:rFonts w:ascii="Open Sans" w:eastAsia="Open Sans" w:hAnsi="Open Sans" w:cs="Open Sans"/>
          <w:b/>
        </w:rPr>
      </w:pPr>
      <w:r>
        <w:rPr>
          <w:rFonts w:ascii="Open Sans" w:eastAsia="Open Sans" w:hAnsi="Open Sans" w:cs="Open Sans"/>
          <w:b/>
        </w:rPr>
        <w:t xml:space="preserve">Please include the following information for your Trello board: </w:t>
      </w:r>
    </w:p>
    <w:p w14:paraId="00000004" w14:textId="77777777" w:rsidR="007168DD" w:rsidRDefault="007168DD">
      <w:pPr>
        <w:rPr>
          <w:rFonts w:ascii="Open Sans" w:eastAsia="Open Sans" w:hAnsi="Open Sans" w:cs="Open Sans"/>
          <w:b/>
        </w:rPr>
      </w:pPr>
    </w:p>
    <w:p w14:paraId="00000005" w14:textId="5C1E5EAD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A link to your </w:t>
      </w:r>
      <w:r>
        <w:rPr>
          <w:rFonts w:ascii="Open Sans" w:eastAsia="Open Sans" w:hAnsi="Open Sans" w:cs="Open Sans"/>
          <w:i/>
        </w:rPr>
        <w:t xml:space="preserve">public </w:t>
      </w:r>
      <w:r>
        <w:rPr>
          <w:rFonts w:ascii="Open Sans" w:eastAsia="Open Sans" w:hAnsi="Open Sans" w:cs="Open Sans"/>
        </w:rPr>
        <w:t xml:space="preserve">Trello board should be provided here: </w:t>
      </w:r>
    </w:p>
    <w:p w14:paraId="1422FB27" w14:textId="73751571" w:rsidR="00E34CF7" w:rsidRDefault="000A210C">
      <w:pPr>
        <w:rPr>
          <w:rFonts w:ascii="Open Sans" w:eastAsia="Open Sans" w:hAnsi="Open Sans" w:cs="Open Sans"/>
        </w:rPr>
      </w:pPr>
      <w:hyperlink r:id="rId4" w:history="1">
        <w:r w:rsidR="00E34CF7" w:rsidRPr="000A210C">
          <w:rPr>
            <w:rStyle w:val="Hyperlink"/>
          </w:rPr>
          <w:t>Web Development project manag</w:t>
        </w:r>
        <w:r w:rsidR="00E34CF7" w:rsidRPr="000A210C">
          <w:rPr>
            <w:rStyle w:val="Hyperlink"/>
          </w:rPr>
          <w:t>e</w:t>
        </w:r>
        <w:r w:rsidR="00E34CF7" w:rsidRPr="000A210C">
          <w:rPr>
            <w:rStyle w:val="Hyperlink"/>
          </w:rPr>
          <w:t>ment process | Trello</w:t>
        </w:r>
      </w:hyperlink>
    </w:p>
    <w:p w14:paraId="00000008" w14:textId="77777777" w:rsidR="007168DD" w:rsidRDefault="00687D81">
      <w:pPr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</w:rPr>
        <w:t xml:space="preserve">Include a screenshot of the board below: </w:t>
      </w:r>
    </w:p>
    <w:p w14:paraId="00000009" w14:textId="4BBF62EF" w:rsidR="007168DD" w:rsidRDefault="00A02F22">
      <w:pPr>
        <w:rPr>
          <w:rFonts w:ascii="Open Sans" w:eastAsia="Open Sans" w:hAnsi="Open Sans" w:cs="Open Sans"/>
        </w:rPr>
      </w:pPr>
      <w:r w:rsidRPr="00A02F22">
        <w:rPr>
          <w:rFonts w:ascii="Open Sans" w:eastAsia="Open Sans" w:hAnsi="Open Sans" w:cs="Open Sans"/>
          <w:noProof/>
        </w:rPr>
        <w:drawing>
          <wp:inline distT="0" distB="0" distL="0" distR="0" wp14:anchorId="0843511B" wp14:editId="166B6ABE">
            <wp:extent cx="5943600" cy="273939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9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68DD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zMTAxNjczNzMyMTVW0lEKTi0uzszPAykwqgUAChzp9iwAAAA="/>
  </w:docVars>
  <w:rsids>
    <w:rsidRoot w:val="007168DD"/>
    <w:rsid w:val="000A210C"/>
    <w:rsid w:val="00450E5F"/>
    <w:rsid w:val="00687D81"/>
    <w:rsid w:val="007168DD"/>
    <w:rsid w:val="0089712A"/>
    <w:rsid w:val="00A02F22"/>
    <w:rsid w:val="00E34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D235F5"/>
  <w15:docId w15:val="{43946D87-A8A0-46EE-AB9A-0441542564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unhideWhenUsed/>
    <w:rsid w:val="00687D81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687D81"/>
    <w:rPr>
      <w:color w:val="800080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210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hyperlink" Target="https://trello.com/b/MEx0aAqq/web-development-project-management-proces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</TotalTime>
  <Pages>1</Pages>
  <Words>50</Words>
  <Characters>288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moud Abdelraoof</cp:lastModifiedBy>
  <cp:revision>8</cp:revision>
  <dcterms:created xsi:type="dcterms:W3CDTF">2022-03-13T09:23:00Z</dcterms:created>
  <dcterms:modified xsi:type="dcterms:W3CDTF">2022-10-16T06:33:00Z</dcterms:modified>
</cp:coreProperties>
</file>